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NR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HIRHA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ACM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CEARTH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ADGEM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PSLRC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CC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PIRC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Ju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u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4T12:04:48Z</dcterms:created>
  <dcterms:modified xsi:type="dcterms:W3CDTF">2024-07-24T12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